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Laboratory Technician position at [Company Name] in Los Angeles, California. As a dedicated and detail-oriented professional with a strong background in laboratory science, I am eager to contribute my expertise to your organization’s mission of advancing scientific research and innovation in the United States. Los Angeles, a hub for biotechnology, pharmaceuticals, and biomedical research, offers an ideal environment for professionals like myself to thrive. I am confident that my technical skills, passion for laboratory work, and commitment to excellence align perfectly with the requirements of this role.</w:t>
      </w:r>
    </w:p>
    <w:p>
      <w:pPr>
        <w:pStyle w:val="BodyText"/>
      </w:pPr>
      <w:r>
        <w:t xml:space="preserve">With [X years] of experience in laboratory settings—spanning clinical diagnostics, environmental testing, and research support—I have developed a comprehensive understanding of laboratory protocols, equipment operation, and data analysis. My career has been driven by a desire to ensure accuracy, efficiency, and compliance in every task I undertake. In my previous role at [Previous Company/Organization], I was responsible for conducting routine tests, maintaining laboratory instruments, and collaborating with scientists to generate reliable data. This experience honed my ability to work in fast-paced environments while adhering to strict safety and quality standards—qualities that are essential for success as a Laboratory Technician in the United States.</w:t>
      </w:r>
    </w:p>
    <w:p>
      <w:pPr>
        <w:pStyle w:val="BodyText"/>
      </w:pPr>
      <w:r>
        <w:t xml:space="preserve">Los Angeles is home to some of the most innovative research institutions and biotechnology companies in the country, and I am particularly drawn to [Company Name]’s reputation for excellence in [specific field, e.g., medical research, environmental science, or pharmaceutical development]. The opportunity to work within such a dynamic ecosystem excites me. I am especially interested in contributing to projects that address pressing challenges in [relevant area], and I believe my hands-on experience with [specific techniques or equipment, e.g., chromatography, PCR, or microscopy] would allow me to make meaningful contributions from day one.</w:t>
      </w:r>
    </w:p>
    <w:p>
      <w:pPr>
        <w:pStyle w:val="BodyText"/>
      </w:pPr>
      <w:r>
        <w:t xml:space="preserve">One of my greatest strengths is my ability to adapt to new technologies and methodologies. In the ever-evolving field of laboratory science, staying current with advancements is critical. I have consistently taken the initiative to pursue professional development opportunities, including certifications in [relevant certifications, e.g., CLS (Clinical Laboratory Scientist) or OSHA compliance]. These experiences have not only expanded my technical knowledge but also reinforced my commitment to upholding the highest standards of laboratory practice. In Los Angeles, where innovation and precision are paramount, I am confident that my proactive approach will support your team’s goals.</w:t>
      </w:r>
    </w:p>
    <w:p>
      <w:pPr>
        <w:pStyle w:val="BodyText"/>
      </w:pPr>
      <w:r>
        <w:t xml:space="preserve">Working as a Laboratory Technician in the United States requires more than just technical proficiency—it demands a deep understanding of regulatory frameworks and ethical considerations. I have extensive experience complying with federal guidelines such as OSHA, CLIA (Clinical Laboratory Improvement Amendments), and ISO standards. This knowledge ensures that all laboratory operations are conducted safely, efficiently, and in accordance with industry best practices. In Los Angeles, where the healthcare and scientific sectors are highly regulated, I am prepared to uphold these standards while contributing to the accuracy and reliability of your research.</w:t>
      </w:r>
    </w:p>
    <w:p>
      <w:pPr>
        <w:pStyle w:val="BodyText"/>
      </w:pPr>
      <w:r>
        <w:t xml:space="preserve">Another aspect of my profile that aligns with this role is my strong teamwork and communication skills. Laboratory work often involves collaboration with scientists, technicians, and other professionals, requiring clear communication and a willingness to share knowledge. In my previous positions, I have worked closely with cross-functional teams to troubleshoot equipment malfunctions, optimize workflows, and ensure the seamless execution of experiments. I am also comfortable documenting procedures and results in a manner that is both detailed and accessible to non-experts—a skill that is invaluable for maintaining transparency and accountability in scientific research.</w:t>
      </w:r>
    </w:p>
    <w:p>
      <w:pPr>
        <w:pStyle w:val="BodyText"/>
      </w:pPr>
      <w:r>
        <w:t xml:space="preserve">Los Angeles offers a unique blend of opportunities for growth and professional development, which resonates with my career aspirations. The city’s diverse industries, from biotech startups to large pharmaceutical corporations, provide a fertile ground for innovation. I am particularly inspired by the collaborative spirit of Los Angeles’ scientific community and the chance to contribute to groundbreaking research that impacts global health and environmental sustainability. As a Laboratory Technician, I am eager to play a pivotal role in advancing these efforts while continuing to grow as a professional.</w:t>
      </w:r>
    </w:p>
    <w:p>
      <w:pPr>
        <w:pStyle w:val="BodyText"/>
      </w:pPr>
      <w:r>
        <w:t xml:space="preserve">In conclusion, I am excited about the opportunity to join [Company Name] as a Laboratory Technician in Los Angeles. My technical expertise, dedication to quality, and passion for scientific discovery make me a strong candidate for this position. I would welcome the chance to discuss how my background and skills can contribute to your team’s success. Thank you for considering my application. I look forward to the possibility of contributing to [Company Name]’s mission in the United State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cp:keywords/>
  <dcterms:created xsi:type="dcterms:W3CDTF">2026-07-24T11:07:29Z</dcterms:created>
  <dcterms:modified xsi:type="dcterms:W3CDTF">2026-07-24T11:07:29Z</dcterms:modified>
</cp:coreProperties>
</file>

<file path=docProps/custom.xml><?xml version="1.0" encoding="utf-8"?>
<Properties xmlns="http://schemas.openxmlformats.org/officeDocument/2006/custom-properties" xmlns:vt="http://schemas.openxmlformats.org/officeDocument/2006/docPropsVTypes"/>
</file>